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A4C5C" w14:textId="77777777" w:rsidR="19668448" w:rsidRDefault="19668448" w:rsidP="4DAFA70B">
      <w:pPr>
        <w:jc w:val="center"/>
        <w:rPr>
          <w:rFonts w:ascii="Times New Roman" w:eastAsia="Times New Roman" w:hAnsi="Times New Roman" w:cs="Times New Roman"/>
          <w:b/>
          <w:bCs/>
          <w:sz w:val="32"/>
          <w:szCs w:val="32"/>
        </w:rPr>
      </w:pPr>
      <w:r w:rsidRPr="4DAFA70B">
        <w:rPr>
          <w:rFonts w:ascii="Times New Roman" w:eastAsia="Times New Roman" w:hAnsi="Times New Roman" w:cs="Times New Roman"/>
          <w:b/>
          <w:bCs/>
          <w:sz w:val="32"/>
          <w:szCs w:val="32"/>
        </w:rPr>
        <w:t>NXTFolio</w:t>
      </w:r>
    </w:p>
    <w:p w14:paraId="78206A1E" w14:textId="77777777" w:rsidR="4DAFA70B" w:rsidRPr="00D32726" w:rsidRDefault="4DAFA70B" w:rsidP="4DAFA70B">
      <w:pPr>
        <w:jc w:val="both"/>
        <w:rPr>
          <w:rFonts w:ascii="Times New Roman" w:eastAsia="Times New Roman" w:hAnsi="Times New Roman" w:cs="Times New Roman"/>
          <w:color w:val="000000" w:themeColor="text1"/>
          <w:sz w:val="24"/>
          <w:szCs w:val="24"/>
        </w:rPr>
      </w:pPr>
    </w:p>
    <w:p w14:paraId="0E93F51E" w14:textId="77777777" w:rsidR="34AE76AC" w:rsidRPr="007E2748" w:rsidRDefault="34AE76AC" w:rsidP="16E5803B">
      <w:pPr>
        <w:jc w:val="both"/>
        <w:rPr>
          <w:rFonts w:ascii="Times New Roman" w:eastAsia="Times New Roman" w:hAnsi="Times New Roman" w:cs="Times New Roman"/>
          <w:b/>
          <w:bCs/>
          <w:color w:val="000000" w:themeColor="text1"/>
          <w:sz w:val="32"/>
          <w:szCs w:val="32"/>
        </w:rPr>
      </w:pPr>
      <w:r w:rsidRPr="007E2748">
        <w:rPr>
          <w:rFonts w:ascii="Times New Roman" w:eastAsia="Times New Roman" w:hAnsi="Times New Roman" w:cs="Times New Roman"/>
          <w:b/>
          <w:bCs/>
          <w:color w:val="000000" w:themeColor="text1"/>
          <w:sz w:val="32"/>
          <w:szCs w:val="32"/>
        </w:rPr>
        <w:t>Team Members</w:t>
      </w:r>
    </w:p>
    <w:p w14:paraId="5D2F28E2" w14:textId="213F2929" w:rsidR="34AE76AC" w:rsidRPr="00BE3320" w:rsidRDefault="00714B60" w:rsidP="53BD9944">
      <w:pPr>
        <w:pStyle w:val="ListParagraph"/>
        <w:numPr>
          <w:ilvl w:val="0"/>
          <w:numId w:val="1"/>
        </w:numPr>
        <w:jc w:val="both"/>
        <w:rPr>
          <w:rFonts w:ascii="Times New Roman" w:eastAsia="Times New Roman" w:hAnsi="Times New Roman" w:cs="Times New Roman"/>
          <w:sz w:val="24"/>
          <w:szCs w:val="24"/>
          <w:lang w:val="es-ES"/>
        </w:rPr>
      </w:pPr>
      <w:r>
        <w:rPr>
          <w:rFonts w:ascii="Times New Roman" w:eastAsia="Times New Roman" w:hAnsi="Times New Roman" w:cs="Times New Roman"/>
          <w:sz w:val="24"/>
          <w:szCs w:val="24"/>
          <w:lang w:val="es-ES"/>
        </w:rPr>
        <w:t xml:space="preserve">Guang Hui Liew </w:t>
      </w:r>
      <w:r w:rsidR="34AE76AC" w:rsidRPr="00BE3320">
        <w:rPr>
          <w:rFonts w:ascii="Times New Roman" w:eastAsia="Times New Roman" w:hAnsi="Times New Roman" w:cs="Times New Roman"/>
          <w:sz w:val="24"/>
          <w:szCs w:val="24"/>
          <w:lang w:val="es-ES"/>
        </w:rPr>
        <w:t>– Scrum Master</w:t>
      </w:r>
    </w:p>
    <w:p w14:paraId="75404DA6" w14:textId="17619A89" w:rsidR="34AE76AC" w:rsidRDefault="00714B60" w:rsidP="53BD9944">
      <w:pPr>
        <w:pStyle w:val="ListParagraph"/>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iyush Sharan</w:t>
      </w:r>
      <w:r w:rsidR="00FF78B0">
        <w:rPr>
          <w:rFonts w:ascii="Times New Roman" w:eastAsia="Times New Roman" w:hAnsi="Times New Roman" w:cs="Times New Roman"/>
          <w:sz w:val="24"/>
          <w:szCs w:val="24"/>
        </w:rPr>
        <w:t xml:space="preserve"> – Scrum Master</w:t>
      </w:r>
    </w:p>
    <w:p w14:paraId="3EEFDA8E" w14:textId="37CB1198" w:rsidR="34AE76AC" w:rsidRDefault="00714B60" w:rsidP="53BD9944">
      <w:pPr>
        <w:pStyle w:val="ListParagraph"/>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ishnuvasan Raghuraman</w:t>
      </w:r>
      <w:r w:rsidR="34AE76AC" w:rsidRPr="53BD9944">
        <w:rPr>
          <w:rFonts w:ascii="Times New Roman" w:eastAsia="Times New Roman" w:hAnsi="Times New Roman" w:cs="Times New Roman"/>
          <w:sz w:val="24"/>
          <w:szCs w:val="24"/>
        </w:rPr>
        <w:t xml:space="preserve"> – Product Owner</w:t>
      </w:r>
    </w:p>
    <w:p w14:paraId="04004734" w14:textId="77777777" w:rsidR="16E5803B" w:rsidRPr="00D32726" w:rsidRDefault="16E5803B" w:rsidP="16E5803B">
      <w:pPr>
        <w:jc w:val="both"/>
        <w:rPr>
          <w:rFonts w:ascii="Times New Roman" w:eastAsia="Times New Roman" w:hAnsi="Times New Roman" w:cs="Times New Roman"/>
          <w:color w:val="000000" w:themeColor="text1"/>
          <w:sz w:val="24"/>
          <w:szCs w:val="24"/>
        </w:rPr>
      </w:pPr>
    </w:p>
    <w:p w14:paraId="19B84A91" w14:textId="77777777" w:rsidR="5B325045" w:rsidRPr="007E2748" w:rsidRDefault="5B325045" w:rsidP="4DAFA70B">
      <w:pPr>
        <w:jc w:val="both"/>
        <w:rPr>
          <w:rFonts w:ascii="Times New Roman" w:eastAsia="Times New Roman" w:hAnsi="Times New Roman" w:cs="Times New Roman"/>
          <w:b/>
          <w:bCs/>
          <w:color w:val="000000" w:themeColor="text1"/>
          <w:sz w:val="32"/>
          <w:szCs w:val="32"/>
        </w:rPr>
      </w:pPr>
      <w:r w:rsidRPr="007E2748">
        <w:rPr>
          <w:rFonts w:ascii="Times New Roman" w:eastAsia="Times New Roman" w:hAnsi="Times New Roman" w:cs="Times New Roman"/>
          <w:b/>
          <w:bCs/>
          <w:color w:val="000000" w:themeColor="text1"/>
          <w:sz w:val="32"/>
          <w:szCs w:val="32"/>
        </w:rPr>
        <w:t>Summary</w:t>
      </w:r>
    </w:p>
    <w:p w14:paraId="232FEC15" w14:textId="77777777" w:rsidR="00957877" w:rsidRPr="007054DC" w:rsidRDefault="00957877" w:rsidP="4DAFA70B">
      <w:pPr>
        <w:jc w:val="both"/>
        <w:rPr>
          <w:rFonts w:ascii="Times New Roman" w:hAnsi="Times New Roman" w:cs="Times New Roman"/>
          <w:sz w:val="24"/>
          <w:szCs w:val="24"/>
        </w:rPr>
      </w:pPr>
      <w:r w:rsidRPr="007054DC">
        <w:rPr>
          <w:rFonts w:ascii="Times New Roman" w:hAnsi="Times New Roman" w:cs="Times New Roman"/>
          <w:sz w:val="24"/>
          <w:szCs w:val="24"/>
        </w:rPr>
        <w:t>NXTFolio is a social-software platform designed to address the specific needs of the creative industry, encompassing fields such as fashion and lifestyle. The website aims to connect creative professionals with complementary skill sets, allowing them to collaborate on projects seamlessly. Unlike traditional talent agencies, NXTFolio offers a visual database where users can evaluate each other's stylistic profiles before connecting. In essence, it combines elements of Instagram, Indeed.com, and Craigslist to create a unique platform for the creative community.</w:t>
      </w:r>
    </w:p>
    <w:p w14:paraId="0D392BEF" w14:textId="16D467A5" w:rsidR="06022149" w:rsidRPr="007054DC" w:rsidRDefault="06022149" w:rsidP="4DAFA70B">
      <w:pPr>
        <w:jc w:val="both"/>
        <w:rPr>
          <w:rFonts w:ascii="Times New Roman" w:eastAsia="Times New Roman" w:hAnsi="Times New Roman" w:cs="Times New Roman"/>
          <w:sz w:val="24"/>
          <w:szCs w:val="24"/>
        </w:rPr>
      </w:pPr>
      <w:r w:rsidRPr="007054DC">
        <w:rPr>
          <w:rFonts w:ascii="Times New Roman" w:eastAsia="Times New Roman" w:hAnsi="Times New Roman" w:cs="Times New Roman"/>
          <w:sz w:val="24"/>
          <w:szCs w:val="24"/>
        </w:rPr>
        <w:t xml:space="preserve">The existing legacy project has </w:t>
      </w:r>
      <w:r w:rsidR="00957877" w:rsidRPr="007054DC">
        <w:rPr>
          <w:rFonts w:ascii="Times New Roman" w:eastAsia="Times New Roman" w:hAnsi="Times New Roman" w:cs="Times New Roman"/>
          <w:sz w:val="24"/>
          <w:szCs w:val="24"/>
        </w:rPr>
        <w:t xml:space="preserve">the fundamental structure in place, including user interfaces, login functionality, profile creation, keyword search, and job posting capabilities. It also includes necessary user agreement and terms of service of users. </w:t>
      </w:r>
    </w:p>
    <w:p w14:paraId="1FB2A481" w14:textId="5397C78C" w:rsidR="00957877" w:rsidRPr="007054DC" w:rsidRDefault="00957877" w:rsidP="4DAFA70B">
      <w:pPr>
        <w:jc w:val="both"/>
        <w:rPr>
          <w:rFonts w:ascii="Times New Roman" w:eastAsia="Times New Roman" w:hAnsi="Times New Roman" w:cs="Times New Roman"/>
          <w:sz w:val="24"/>
          <w:szCs w:val="24"/>
        </w:rPr>
      </w:pPr>
      <w:r w:rsidRPr="007054DC">
        <w:rPr>
          <w:rFonts w:ascii="Times New Roman" w:eastAsia="Times New Roman" w:hAnsi="Times New Roman" w:cs="Times New Roman"/>
          <w:sz w:val="24"/>
          <w:szCs w:val="24"/>
        </w:rPr>
        <w:t>The development plan for Fall 2023 semester will be enhancing user experience and functionality by improving the existing UX/UI, algorithms, and also implementing new features. Some of the new features proposed by customers include:</w:t>
      </w:r>
    </w:p>
    <w:p w14:paraId="14C517DD" w14:textId="6B1E0411" w:rsidR="00957877" w:rsidRPr="007054DC" w:rsidRDefault="00957877" w:rsidP="00957877">
      <w:pPr>
        <w:pStyle w:val="ListParagraph"/>
        <w:numPr>
          <w:ilvl w:val="0"/>
          <w:numId w:val="4"/>
        </w:numPr>
        <w:jc w:val="both"/>
        <w:rPr>
          <w:rFonts w:ascii="Times New Roman" w:eastAsia="Times New Roman" w:hAnsi="Times New Roman" w:cs="Times New Roman"/>
          <w:sz w:val="24"/>
          <w:szCs w:val="24"/>
        </w:rPr>
      </w:pPr>
      <w:r w:rsidRPr="007054DC">
        <w:rPr>
          <w:rFonts w:ascii="Times New Roman" w:eastAsia="Times New Roman" w:hAnsi="Times New Roman" w:cs="Times New Roman"/>
          <w:sz w:val="24"/>
          <w:szCs w:val="24"/>
        </w:rPr>
        <w:t>Suggested Portfolios: A personalized "You might like" portfolio section on the homepage, offering recommendations based on a user's search history.</w:t>
      </w:r>
    </w:p>
    <w:p w14:paraId="628693D9" w14:textId="7240CA70" w:rsidR="00957877" w:rsidRPr="007054DC" w:rsidRDefault="00957877" w:rsidP="00957877">
      <w:pPr>
        <w:pStyle w:val="ListParagraph"/>
        <w:numPr>
          <w:ilvl w:val="0"/>
          <w:numId w:val="4"/>
        </w:numPr>
        <w:jc w:val="both"/>
        <w:rPr>
          <w:rFonts w:ascii="Times New Roman" w:eastAsia="Times New Roman" w:hAnsi="Times New Roman" w:cs="Times New Roman"/>
          <w:sz w:val="24"/>
          <w:szCs w:val="24"/>
        </w:rPr>
      </w:pPr>
      <w:r w:rsidRPr="007054DC">
        <w:rPr>
          <w:rFonts w:ascii="Times New Roman" w:eastAsia="Times New Roman" w:hAnsi="Times New Roman" w:cs="Times New Roman"/>
          <w:sz w:val="24"/>
          <w:szCs w:val="24"/>
        </w:rPr>
        <w:t xml:space="preserve">Collaborator </w:t>
      </w:r>
      <w:r w:rsidRPr="007054DC">
        <w:rPr>
          <w:rFonts w:ascii="Times New Roman" w:eastAsia="Times New Roman" w:hAnsi="Times New Roman" w:cs="Times New Roman"/>
          <w:sz w:val="24"/>
          <w:szCs w:val="24"/>
        </w:rPr>
        <w:t xml:space="preserve">Only </w:t>
      </w:r>
      <w:r w:rsidRPr="007054DC">
        <w:rPr>
          <w:rFonts w:ascii="Times New Roman" w:eastAsia="Times New Roman" w:hAnsi="Times New Roman" w:cs="Times New Roman"/>
          <w:sz w:val="24"/>
          <w:szCs w:val="24"/>
        </w:rPr>
        <w:t xml:space="preserve">Comments: A feature allowing </w:t>
      </w:r>
      <w:r w:rsidRPr="007054DC">
        <w:rPr>
          <w:rFonts w:ascii="Times New Roman" w:eastAsia="Times New Roman" w:hAnsi="Times New Roman" w:cs="Times New Roman"/>
          <w:sz w:val="24"/>
          <w:szCs w:val="24"/>
        </w:rPr>
        <w:t xml:space="preserve">only </w:t>
      </w:r>
      <w:r w:rsidRPr="007054DC">
        <w:rPr>
          <w:rFonts w:ascii="Times New Roman" w:eastAsia="Times New Roman" w:hAnsi="Times New Roman" w:cs="Times New Roman"/>
          <w:sz w:val="24"/>
          <w:szCs w:val="24"/>
        </w:rPr>
        <w:t>collaborators to leave comments and feedback on each other's work.</w:t>
      </w:r>
    </w:p>
    <w:p w14:paraId="1F356A91" w14:textId="634DE736" w:rsidR="00957877" w:rsidRPr="007054DC" w:rsidRDefault="00957877" w:rsidP="00957877">
      <w:pPr>
        <w:pStyle w:val="ListParagraph"/>
        <w:numPr>
          <w:ilvl w:val="0"/>
          <w:numId w:val="4"/>
        </w:numPr>
        <w:jc w:val="both"/>
        <w:rPr>
          <w:rFonts w:ascii="Times New Roman" w:eastAsia="Times New Roman" w:hAnsi="Times New Roman" w:cs="Times New Roman"/>
          <w:sz w:val="24"/>
          <w:szCs w:val="24"/>
        </w:rPr>
      </w:pPr>
      <w:r w:rsidRPr="007054DC">
        <w:rPr>
          <w:rFonts w:ascii="Times New Roman" w:eastAsia="Times New Roman" w:hAnsi="Times New Roman" w:cs="Times New Roman"/>
          <w:sz w:val="24"/>
          <w:szCs w:val="24"/>
        </w:rPr>
        <w:t>In-App Contracts: Similar to platforms like UpWork, NXTFolio will facilitate contract creation and management within the application, streamlining project agreements.</w:t>
      </w:r>
    </w:p>
    <w:p w14:paraId="19151A1A" w14:textId="41B09D94" w:rsidR="00957877" w:rsidRPr="007054DC" w:rsidRDefault="00957877" w:rsidP="00957877">
      <w:pPr>
        <w:pStyle w:val="ListParagraph"/>
        <w:numPr>
          <w:ilvl w:val="0"/>
          <w:numId w:val="4"/>
        </w:numPr>
        <w:jc w:val="both"/>
        <w:rPr>
          <w:rFonts w:ascii="Times New Roman" w:eastAsia="Times New Roman" w:hAnsi="Times New Roman" w:cs="Times New Roman"/>
          <w:sz w:val="24"/>
          <w:szCs w:val="24"/>
        </w:rPr>
      </w:pPr>
      <w:r w:rsidRPr="007054DC">
        <w:rPr>
          <w:rFonts w:ascii="Times New Roman" w:eastAsia="Times New Roman" w:hAnsi="Times New Roman" w:cs="Times New Roman"/>
          <w:sz w:val="24"/>
          <w:szCs w:val="24"/>
        </w:rPr>
        <w:t>AI Portfolio Suggestions: An AI bot guides new users on how to create appealing portfolios that stand out to potential collaborators.</w:t>
      </w:r>
    </w:p>
    <w:p w14:paraId="13B5C3F6" w14:textId="516D722B" w:rsidR="00957877" w:rsidRPr="007054DC" w:rsidRDefault="00957877" w:rsidP="00957877">
      <w:pPr>
        <w:pStyle w:val="ListParagraph"/>
        <w:numPr>
          <w:ilvl w:val="0"/>
          <w:numId w:val="4"/>
        </w:numPr>
        <w:jc w:val="both"/>
        <w:rPr>
          <w:rFonts w:ascii="Times New Roman" w:eastAsia="Times New Roman" w:hAnsi="Times New Roman" w:cs="Times New Roman"/>
          <w:sz w:val="24"/>
          <w:szCs w:val="24"/>
        </w:rPr>
      </w:pPr>
      <w:r w:rsidRPr="007054DC">
        <w:rPr>
          <w:rFonts w:ascii="Times New Roman" w:eastAsia="Times New Roman" w:hAnsi="Times New Roman" w:cs="Times New Roman"/>
          <w:sz w:val="24"/>
          <w:szCs w:val="24"/>
        </w:rPr>
        <w:t>Search with Images: Users can search for visual professionals by using images as search criteria, streamlining the process of finding the right match.</w:t>
      </w:r>
    </w:p>
    <w:p w14:paraId="3F2B60CD" w14:textId="0A7C70B1" w:rsidR="00957877" w:rsidRPr="007054DC" w:rsidRDefault="00957877" w:rsidP="00957877">
      <w:pPr>
        <w:pStyle w:val="ListParagraph"/>
        <w:numPr>
          <w:ilvl w:val="0"/>
          <w:numId w:val="4"/>
        </w:numPr>
        <w:jc w:val="both"/>
        <w:rPr>
          <w:rFonts w:ascii="Times New Roman" w:eastAsia="Times New Roman" w:hAnsi="Times New Roman" w:cs="Times New Roman"/>
          <w:sz w:val="24"/>
          <w:szCs w:val="24"/>
        </w:rPr>
      </w:pPr>
      <w:r w:rsidRPr="007054DC">
        <w:rPr>
          <w:rFonts w:ascii="Times New Roman" w:eastAsia="Times New Roman" w:hAnsi="Times New Roman" w:cs="Times New Roman"/>
          <w:sz w:val="24"/>
          <w:szCs w:val="24"/>
        </w:rPr>
        <w:t>Related Professional Suggestions: The platform suggests related professionals (e.g., models, photographers) to assist users in building their creative teams.</w:t>
      </w:r>
    </w:p>
    <w:p w14:paraId="2EE0ABBF" w14:textId="11693286" w:rsidR="00957877" w:rsidRPr="007054DC" w:rsidRDefault="00957877" w:rsidP="00957877">
      <w:pPr>
        <w:pStyle w:val="ListParagraph"/>
        <w:numPr>
          <w:ilvl w:val="0"/>
          <w:numId w:val="4"/>
        </w:numPr>
        <w:jc w:val="both"/>
        <w:rPr>
          <w:rFonts w:ascii="Times New Roman" w:eastAsia="Times New Roman" w:hAnsi="Times New Roman" w:cs="Times New Roman"/>
          <w:sz w:val="24"/>
          <w:szCs w:val="24"/>
        </w:rPr>
      </w:pPr>
      <w:r w:rsidRPr="007054DC">
        <w:rPr>
          <w:rFonts w:ascii="Times New Roman" w:eastAsia="Times New Roman" w:hAnsi="Times New Roman" w:cs="Times New Roman"/>
          <w:sz w:val="24"/>
          <w:szCs w:val="24"/>
        </w:rPr>
        <w:t xml:space="preserve">CRM and Analytics: </w:t>
      </w:r>
      <w:r w:rsidR="00A747DD" w:rsidRPr="007054DC">
        <w:rPr>
          <w:rFonts w:ascii="Times New Roman" w:eastAsia="Times New Roman" w:hAnsi="Times New Roman" w:cs="Times New Roman"/>
          <w:sz w:val="24"/>
          <w:szCs w:val="24"/>
        </w:rPr>
        <w:t xml:space="preserve">A report to </w:t>
      </w:r>
      <w:r w:rsidRPr="007054DC">
        <w:rPr>
          <w:rFonts w:ascii="Times New Roman" w:eastAsia="Times New Roman" w:hAnsi="Times New Roman" w:cs="Times New Roman"/>
          <w:sz w:val="24"/>
          <w:szCs w:val="24"/>
        </w:rPr>
        <w:t>provides analytics, such as the number of active users.</w:t>
      </w:r>
    </w:p>
    <w:p w14:paraId="280DC486" w14:textId="68C4B181" w:rsidR="00957877" w:rsidRPr="007054DC" w:rsidRDefault="00957877" w:rsidP="00957877">
      <w:pPr>
        <w:pStyle w:val="ListParagraph"/>
        <w:numPr>
          <w:ilvl w:val="0"/>
          <w:numId w:val="4"/>
        </w:numPr>
        <w:jc w:val="both"/>
        <w:rPr>
          <w:rFonts w:ascii="Times New Roman" w:eastAsia="Times New Roman" w:hAnsi="Times New Roman" w:cs="Times New Roman"/>
          <w:sz w:val="24"/>
          <w:szCs w:val="24"/>
        </w:rPr>
      </w:pPr>
      <w:r w:rsidRPr="007054DC">
        <w:rPr>
          <w:rFonts w:ascii="Times New Roman" w:eastAsia="Times New Roman" w:hAnsi="Times New Roman" w:cs="Times New Roman"/>
          <w:sz w:val="24"/>
          <w:szCs w:val="24"/>
        </w:rPr>
        <w:t>Content Reporting: Users can flag or report postings that violate guidelines, ensuring a safe and respectful environment.</w:t>
      </w:r>
    </w:p>
    <w:p w14:paraId="65571DAE" w14:textId="77777777" w:rsidR="4DAFA70B" w:rsidRDefault="4DAFA70B" w:rsidP="4DAFA70B">
      <w:pPr>
        <w:jc w:val="both"/>
        <w:rPr>
          <w:rFonts w:ascii="Times New Roman" w:eastAsia="Times New Roman" w:hAnsi="Times New Roman" w:cs="Times New Roman"/>
          <w:color w:val="000000" w:themeColor="text1"/>
          <w:sz w:val="24"/>
          <w:szCs w:val="24"/>
        </w:rPr>
      </w:pPr>
    </w:p>
    <w:p w14:paraId="5A1A7C58" w14:textId="20A2F149" w:rsidR="4DAFA70B" w:rsidRPr="007E2748" w:rsidRDefault="007604DC" w:rsidP="4DAFA70B">
      <w:pPr>
        <w:jc w:val="both"/>
        <w:rPr>
          <w:rFonts w:ascii="Times New Roman" w:eastAsia="Times New Roman" w:hAnsi="Times New Roman" w:cs="Times New Roman"/>
          <w:b/>
          <w:bCs/>
          <w:color w:val="000000" w:themeColor="text1"/>
          <w:sz w:val="32"/>
          <w:szCs w:val="32"/>
        </w:rPr>
      </w:pPr>
      <w:r>
        <w:rPr>
          <w:rFonts w:ascii="Times New Roman" w:eastAsia="Times New Roman" w:hAnsi="Times New Roman" w:cs="Times New Roman"/>
          <w:b/>
          <w:bCs/>
          <w:color w:val="000000" w:themeColor="text1"/>
          <w:sz w:val="32"/>
          <w:szCs w:val="32"/>
        </w:rPr>
        <w:lastRenderedPageBreak/>
        <w:t>Other Information</w:t>
      </w:r>
    </w:p>
    <w:p w14:paraId="3407A812" w14:textId="4BB6A6EB" w:rsidR="007604DC" w:rsidRDefault="007604DC" w:rsidP="005401CC">
      <w:pPr>
        <w:jc w:val="both"/>
        <w:rPr>
          <w:rFonts w:ascii="Times New Roman" w:eastAsia="Times New Roman" w:hAnsi="Times New Roman" w:cs="Times New Roman"/>
          <w:color w:val="1D1C1D"/>
        </w:rPr>
      </w:pPr>
      <w:r>
        <w:rPr>
          <w:rFonts w:ascii="Times New Roman" w:eastAsia="Times New Roman" w:hAnsi="Times New Roman" w:cs="Times New Roman"/>
          <w:b/>
          <w:bCs/>
          <w:sz w:val="24"/>
          <w:szCs w:val="24"/>
        </w:rPr>
        <w:t>Customer Meeting:</w:t>
      </w:r>
      <w:r w:rsidR="0A507D97" w:rsidRPr="5C77029C">
        <w:rPr>
          <w:rFonts w:ascii="Times New Roman" w:eastAsia="Times New Roman" w:hAnsi="Times New Roman" w:cs="Times New Roman"/>
          <w:b/>
          <w:bCs/>
          <w:sz w:val="24"/>
          <w:szCs w:val="24"/>
        </w:rPr>
        <w:t xml:space="preserve"> </w:t>
      </w:r>
      <w:r w:rsidR="0A507D97" w:rsidRPr="6FD49EA0">
        <w:rPr>
          <w:rFonts w:ascii="Times New Roman" w:eastAsia="Times New Roman" w:hAnsi="Times New Roman" w:cs="Times New Roman"/>
          <w:sz w:val="24"/>
          <w:szCs w:val="24"/>
        </w:rPr>
        <w:t>Z</w:t>
      </w:r>
      <w:r w:rsidR="0A507D97" w:rsidRPr="6FD49EA0">
        <w:rPr>
          <w:rFonts w:ascii="Times New Roman" w:eastAsia="Times New Roman" w:hAnsi="Times New Roman" w:cs="Times New Roman"/>
          <w:color w:val="1D1C1D"/>
          <w:sz w:val="24"/>
          <w:szCs w:val="24"/>
        </w:rPr>
        <w:t>oom, Friday, 6pm</w:t>
      </w:r>
    </w:p>
    <w:p w14:paraId="073B33D3" w14:textId="06271462" w:rsidR="00276FF8" w:rsidRDefault="47368CDF" w:rsidP="005401CC">
      <w:pPr>
        <w:jc w:val="both"/>
        <w:rPr>
          <w:rFonts w:ascii="Times New Roman" w:eastAsia="Times New Roman" w:hAnsi="Times New Roman" w:cs="Times New Roman"/>
          <w:sz w:val="24"/>
          <w:szCs w:val="24"/>
        </w:rPr>
      </w:pPr>
      <w:r w:rsidRPr="005401CC">
        <w:rPr>
          <w:rFonts w:ascii="Times New Roman" w:eastAsia="Times New Roman" w:hAnsi="Times New Roman" w:cs="Times New Roman"/>
          <w:b/>
          <w:bCs/>
          <w:sz w:val="24"/>
          <w:szCs w:val="24"/>
        </w:rPr>
        <w:t>GitHub repo</w:t>
      </w:r>
      <w:r w:rsidR="007604DC">
        <w:rPr>
          <w:rFonts w:ascii="Times New Roman" w:eastAsia="Times New Roman" w:hAnsi="Times New Roman" w:cs="Times New Roman"/>
          <w:b/>
          <w:bCs/>
          <w:sz w:val="24"/>
          <w:szCs w:val="24"/>
        </w:rPr>
        <w:t>:</w:t>
      </w:r>
      <w:r w:rsidR="0F6527CC" w:rsidRPr="005401CC">
        <w:rPr>
          <w:rFonts w:ascii="Times New Roman" w:eastAsia="Times New Roman" w:hAnsi="Times New Roman" w:cs="Times New Roman"/>
          <w:sz w:val="24"/>
          <w:szCs w:val="24"/>
        </w:rPr>
        <w:t xml:space="preserve"> </w:t>
      </w:r>
      <w:hyperlink r:id="rId7" w:history="1">
        <w:r w:rsidR="00276FF8" w:rsidRPr="0098377D">
          <w:rPr>
            <w:rStyle w:val="Hyperlink"/>
            <w:rFonts w:ascii="Times New Roman" w:eastAsia="Times New Roman" w:hAnsi="Times New Roman" w:cs="Times New Roman"/>
            <w:sz w:val="24"/>
            <w:szCs w:val="24"/>
          </w:rPr>
          <w:t>https://github.com/FashioNXT/NXTFolio/tree/fall2023</w:t>
        </w:r>
      </w:hyperlink>
    </w:p>
    <w:p w14:paraId="174100AD" w14:textId="53520BE8" w:rsidR="00276FF8" w:rsidRDefault="47368CDF" w:rsidP="00276FF8">
      <w:pPr>
        <w:jc w:val="both"/>
      </w:pPr>
      <w:r w:rsidRPr="0FD88C2D">
        <w:rPr>
          <w:rFonts w:ascii="Times New Roman" w:eastAsia="Times New Roman" w:hAnsi="Times New Roman" w:cs="Times New Roman"/>
          <w:b/>
          <w:bCs/>
          <w:sz w:val="24"/>
          <w:szCs w:val="24"/>
        </w:rPr>
        <w:t>Pivotal Tracker</w:t>
      </w:r>
      <w:r w:rsidR="007604DC" w:rsidRPr="00276FF8">
        <w:rPr>
          <w:rFonts w:ascii="Times New Roman" w:eastAsia="Times New Roman" w:hAnsi="Times New Roman" w:cs="Times New Roman"/>
          <w:sz w:val="24"/>
          <w:szCs w:val="24"/>
        </w:rPr>
        <w:t>:</w:t>
      </w:r>
      <w:r w:rsidR="7F3A4274" w:rsidRPr="00276FF8">
        <w:rPr>
          <w:rFonts w:ascii="Times New Roman" w:eastAsia="Times New Roman" w:hAnsi="Times New Roman" w:cs="Times New Roman"/>
          <w:sz w:val="24"/>
          <w:szCs w:val="24"/>
        </w:rPr>
        <w:t xml:space="preserve"> </w:t>
      </w:r>
      <w:hyperlink r:id="rId8" w:history="1">
        <w:r w:rsidR="00276FF8" w:rsidRPr="00276FF8">
          <w:rPr>
            <w:rStyle w:val="Hyperlink"/>
            <w:rFonts w:ascii="Times New Roman" w:hAnsi="Times New Roman" w:cs="Times New Roman"/>
            <w:sz w:val="24"/>
            <w:szCs w:val="24"/>
          </w:rPr>
          <w:t>https://www.pivotaltracker.com/n/projects/2635646</w:t>
        </w:r>
      </w:hyperlink>
    </w:p>
    <w:p w14:paraId="27D3AFF8" w14:textId="673B13FC" w:rsidR="00F674A0" w:rsidRDefault="00F674A0" w:rsidP="00276FF8">
      <w:pPr>
        <w:jc w:val="both"/>
        <w:rPr>
          <w:rFonts w:ascii="Times New Roman" w:eastAsia="Times New Roman" w:hAnsi="Times New Roman" w:cs="Times New Roman"/>
          <w:color w:val="000000" w:themeColor="text1"/>
          <w:sz w:val="24"/>
          <w:szCs w:val="24"/>
        </w:rPr>
      </w:pPr>
      <w:r w:rsidRPr="00F674A0">
        <w:rPr>
          <w:rFonts w:ascii="Times New Roman" w:eastAsia="Times New Roman" w:hAnsi="Times New Roman" w:cs="Times New Roman"/>
          <w:b/>
          <w:bCs/>
          <w:color w:val="000000" w:themeColor="text1"/>
          <w:sz w:val="24"/>
          <w:szCs w:val="24"/>
        </w:rPr>
        <w:t>Slack</w:t>
      </w:r>
      <w:r>
        <w:rPr>
          <w:rFonts w:ascii="Times New Roman" w:eastAsia="Times New Roman" w:hAnsi="Times New Roman" w:cs="Times New Roman"/>
          <w:color w:val="000000" w:themeColor="text1"/>
          <w:sz w:val="24"/>
          <w:szCs w:val="24"/>
        </w:rPr>
        <w:t xml:space="preserve">: </w:t>
      </w:r>
      <w:hyperlink r:id="rId9" w:history="1">
        <w:r w:rsidRPr="0098377D">
          <w:rPr>
            <w:rStyle w:val="Hyperlink"/>
            <w:rFonts w:ascii="Times New Roman" w:eastAsia="Times New Roman" w:hAnsi="Times New Roman" w:cs="Times New Roman"/>
            <w:sz w:val="24"/>
            <w:szCs w:val="24"/>
          </w:rPr>
          <w:t>https://app.slack.com/client/T05RUQT9FQB/C05REBYT4S3</w:t>
        </w:r>
      </w:hyperlink>
    </w:p>
    <w:p w14:paraId="01F0BF2F" w14:textId="44706B5D" w:rsidR="005639AA" w:rsidRDefault="005639AA" w:rsidP="00276FF8">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br w:type="page"/>
      </w:r>
    </w:p>
    <w:p w14:paraId="252EB403" w14:textId="5375C2A1" w:rsidR="0FD88C2D" w:rsidRPr="007E2748" w:rsidRDefault="18E66D25" w:rsidP="53BD9944">
      <w:pPr>
        <w:jc w:val="both"/>
        <w:rPr>
          <w:rFonts w:ascii="Times New Roman" w:eastAsia="Times New Roman" w:hAnsi="Times New Roman" w:cs="Times New Roman"/>
          <w:b/>
          <w:bCs/>
          <w:color w:val="000000" w:themeColor="text1"/>
          <w:sz w:val="32"/>
          <w:szCs w:val="32"/>
        </w:rPr>
      </w:pPr>
      <w:r w:rsidRPr="53BD9944">
        <w:rPr>
          <w:rFonts w:ascii="Times New Roman" w:eastAsia="Times New Roman" w:hAnsi="Times New Roman" w:cs="Times New Roman"/>
          <w:b/>
          <w:bCs/>
          <w:color w:val="000000" w:themeColor="text1"/>
          <w:sz w:val="32"/>
          <w:szCs w:val="32"/>
        </w:rPr>
        <w:lastRenderedPageBreak/>
        <w:t xml:space="preserve">Strategy to learn the Legacy </w:t>
      </w:r>
      <w:r w:rsidR="53006439" w:rsidRPr="53BD9944">
        <w:rPr>
          <w:rFonts w:ascii="Times New Roman" w:eastAsia="Times New Roman" w:hAnsi="Times New Roman" w:cs="Times New Roman"/>
          <w:b/>
          <w:bCs/>
          <w:color w:val="000000" w:themeColor="text1"/>
          <w:sz w:val="32"/>
          <w:szCs w:val="32"/>
        </w:rPr>
        <w:t>Code</w:t>
      </w:r>
    </w:p>
    <w:p w14:paraId="64F5810A" w14:textId="77777777" w:rsidR="00276FF8" w:rsidRPr="00276FF8" w:rsidRDefault="00276FF8" w:rsidP="00276FF8">
      <w:pPr>
        <w:spacing w:after="0" w:line="240" w:lineRule="auto"/>
        <w:jc w:val="both"/>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For our project, NXT Folio, we have outlined a preliminary roadmap for the upcoming weeks to advance the project. Initially, we allocated a few days to meticulously follow the guidelines provided in the repository for setting up the application on our local systems, and we successfully achieved this task. Following the successful setup, we delved into exploring the web application and arranged a meeting with the client to gather their specific requirements.</w:t>
      </w:r>
    </w:p>
    <w:p w14:paraId="396450B3"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p>
    <w:p w14:paraId="5878A45D" w14:textId="77777777" w:rsidR="00276FF8" w:rsidRPr="00276FF8" w:rsidRDefault="00276FF8" w:rsidP="00276FF8">
      <w:pPr>
        <w:spacing w:after="0" w:line="240" w:lineRule="auto"/>
        <w:jc w:val="both"/>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During the meeting, we discovered that there were a couple of legacy features missing from the website, and there were lingering issues related to the Heroku deployment from the previous team's efforts. Subsequently, we have been actively attempting to establish communication with the previous team to follow up and obtain guidance and instructions from them.</w:t>
      </w:r>
    </w:p>
    <w:p w14:paraId="27466C9D"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p>
    <w:p w14:paraId="53C17AEE" w14:textId="77777777" w:rsidR="00276FF8" w:rsidRPr="00276FF8" w:rsidRDefault="00276FF8" w:rsidP="00276FF8">
      <w:pPr>
        <w:spacing w:after="0" w:line="240" w:lineRule="auto"/>
        <w:jc w:val="both"/>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The tentative strategy or plan for us in the upcoming weeks is to</w:t>
      </w:r>
    </w:p>
    <w:p w14:paraId="4095E9A2" w14:textId="77777777" w:rsidR="00276FF8" w:rsidRPr="00276FF8" w:rsidRDefault="00276FF8" w:rsidP="00276FF8">
      <w:pPr>
        <w:numPr>
          <w:ilvl w:val="0"/>
          <w:numId w:val="3"/>
        </w:numPr>
        <w:spacing w:after="0" w:line="240" w:lineRule="auto"/>
        <w:jc w:val="both"/>
        <w:textAlignment w:val="baseline"/>
        <w:rPr>
          <w:rFonts w:ascii="Times New Roman" w:eastAsia="Times New Roman" w:hAnsi="Times New Roman" w:cs="Times New Roman"/>
          <w:color w:val="000000"/>
          <w:lang w:eastAsia="zh-CN"/>
        </w:rPr>
      </w:pPr>
      <w:r w:rsidRPr="00276FF8">
        <w:rPr>
          <w:rFonts w:ascii="Times New Roman" w:eastAsia="Times New Roman" w:hAnsi="Times New Roman" w:cs="Times New Roman"/>
          <w:color w:val="000000"/>
          <w:sz w:val="24"/>
          <w:szCs w:val="24"/>
          <w:lang w:eastAsia="zh-CN"/>
        </w:rPr>
        <w:t>Conduct a comprehensive examination of the code base and legacy features, which will take approximately 1.5 to 2 weeks. This entails a thorough review of the code, folder structure, and individual files. Additionally, we will map and locate the corresponding code for all the functionalities within the web application.</w:t>
      </w:r>
    </w:p>
    <w:p w14:paraId="5230B847" w14:textId="77777777" w:rsidR="00276FF8" w:rsidRPr="00276FF8" w:rsidRDefault="00276FF8" w:rsidP="00276FF8">
      <w:pPr>
        <w:numPr>
          <w:ilvl w:val="0"/>
          <w:numId w:val="3"/>
        </w:numPr>
        <w:spacing w:after="0" w:line="240" w:lineRule="auto"/>
        <w:jc w:val="both"/>
        <w:textAlignment w:val="baseline"/>
        <w:rPr>
          <w:rFonts w:ascii="Times New Roman" w:eastAsia="Times New Roman" w:hAnsi="Times New Roman" w:cs="Times New Roman"/>
          <w:color w:val="000000"/>
          <w:lang w:eastAsia="zh-CN"/>
        </w:rPr>
      </w:pPr>
      <w:r w:rsidRPr="00276FF8">
        <w:rPr>
          <w:rFonts w:ascii="Times New Roman" w:eastAsia="Times New Roman" w:hAnsi="Times New Roman" w:cs="Times New Roman"/>
          <w:color w:val="000000"/>
          <w:sz w:val="24"/>
          <w:szCs w:val="24"/>
          <w:lang w:eastAsia="zh-CN"/>
        </w:rPr>
        <w:t>Allocate 2 days to ensure the functionality of the legacy features. This involves gathering information and instructions from the previous team to identify and integrate the missing legacy features, thus achieving a fully operational legacy project.</w:t>
      </w:r>
    </w:p>
    <w:p w14:paraId="321A6020" w14:textId="77777777" w:rsidR="00276FF8" w:rsidRPr="00276FF8" w:rsidRDefault="00276FF8" w:rsidP="00276FF8">
      <w:pPr>
        <w:numPr>
          <w:ilvl w:val="0"/>
          <w:numId w:val="3"/>
        </w:numPr>
        <w:spacing w:after="0" w:line="240" w:lineRule="auto"/>
        <w:jc w:val="both"/>
        <w:textAlignment w:val="baseline"/>
        <w:rPr>
          <w:rFonts w:ascii="Times New Roman" w:eastAsia="Times New Roman" w:hAnsi="Times New Roman" w:cs="Times New Roman"/>
          <w:color w:val="000000"/>
          <w:lang w:eastAsia="zh-CN"/>
        </w:rPr>
      </w:pPr>
      <w:r w:rsidRPr="00276FF8">
        <w:rPr>
          <w:rFonts w:ascii="Times New Roman" w:eastAsia="Times New Roman" w:hAnsi="Times New Roman" w:cs="Times New Roman"/>
          <w:color w:val="000000"/>
          <w:sz w:val="24"/>
          <w:szCs w:val="24"/>
          <w:lang w:eastAsia="zh-CN"/>
        </w:rPr>
        <w:t>Devote 2 days to deploy the application on Heroku. This entails collecting the necessary requirements and steps for setting up and deploying the application on the Heroku platform.</w:t>
      </w:r>
    </w:p>
    <w:p w14:paraId="38E6676B" w14:textId="77777777" w:rsidR="00276FF8" w:rsidRPr="00276FF8" w:rsidRDefault="00276FF8" w:rsidP="00276FF8">
      <w:pPr>
        <w:numPr>
          <w:ilvl w:val="0"/>
          <w:numId w:val="3"/>
        </w:numPr>
        <w:spacing w:after="0" w:line="240" w:lineRule="auto"/>
        <w:jc w:val="both"/>
        <w:textAlignment w:val="baseline"/>
        <w:rPr>
          <w:rFonts w:ascii="Times New Roman" w:eastAsia="Times New Roman" w:hAnsi="Times New Roman" w:cs="Times New Roman"/>
          <w:color w:val="000000"/>
          <w:lang w:eastAsia="zh-CN"/>
        </w:rPr>
      </w:pPr>
      <w:r w:rsidRPr="00276FF8">
        <w:rPr>
          <w:rFonts w:ascii="Times New Roman" w:eastAsia="Times New Roman" w:hAnsi="Times New Roman" w:cs="Times New Roman"/>
          <w:color w:val="000000"/>
          <w:sz w:val="24"/>
          <w:szCs w:val="24"/>
          <w:lang w:eastAsia="zh-CN"/>
        </w:rPr>
        <w:t>Spend 3 days analyzing the prioritization of features to be implemented during this semester. This process involves researching the feasibility of incorporating various features into the application and understanding the associated challenges. Features will be ranked from most important to least important based on this analysis.</w:t>
      </w:r>
    </w:p>
    <w:p w14:paraId="6D52D7D8" w14:textId="6CC9241A" w:rsidR="00862298" w:rsidRPr="00276FF8" w:rsidRDefault="005639AA" w:rsidP="005639AA">
      <w:pPr>
        <w:rPr>
          <w:rFonts w:ascii="Times New Roman" w:eastAsia="Times New Roman" w:hAnsi="Times New Roman" w:cs="Times New Roman"/>
          <w:color w:val="000000" w:themeColor="text1"/>
          <w:sz w:val="24"/>
          <w:szCs w:val="24"/>
        </w:rPr>
      </w:pPr>
      <w:r w:rsidRPr="00276FF8">
        <w:rPr>
          <w:rFonts w:ascii="Times New Roman" w:eastAsia="Times New Roman" w:hAnsi="Times New Roman" w:cs="Times New Roman"/>
          <w:color w:val="000000" w:themeColor="text1"/>
          <w:sz w:val="24"/>
          <w:szCs w:val="24"/>
        </w:rPr>
        <w:br w:type="page"/>
      </w:r>
    </w:p>
    <w:p w14:paraId="16D71C53" w14:textId="1F0EA840" w:rsidR="007E2748" w:rsidRPr="007E2748" w:rsidRDefault="007E2748" w:rsidP="53BD9944">
      <w:pPr>
        <w:jc w:val="both"/>
        <w:rPr>
          <w:rFonts w:ascii="Times New Roman" w:eastAsia="Times New Roman" w:hAnsi="Times New Roman" w:cs="Times New Roman"/>
          <w:b/>
          <w:bCs/>
          <w:color w:val="000000" w:themeColor="text1"/>
          <w:sz w:val="32"/>
          <w:szCs w:val="32"/>
        </w:rPr>
      </w:pPr>
      <w:r w:rsidRPr="007E2748">
        <w:rPr>
          <w:rFonts w:ascii="Times New Roman" w:eastAsia="Times New Roman" w:hAnsi="Times New Roman" w:cs="Times New Roman"/>
          <w:b/>
          <w:bCs/>
          <w:color w:val="000000" w:themeColor="text1"/>
          <w:sz w:val="32"/>
          <w:szCs w:val="32"/>
        </w:rPr>
        <w:lastRenderedPageBreak/>
        <w:t>User Stories</w:t>
      </w:r>
    </w:p>
    <w:p w14:paraId="03531D4F"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Feature: AI based ChatBot</w:t>
      </w:r>
    </w:p>
    <w:p w14:paraId="26981FB1"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ab/>
        <w:t>As a NXTFolio User,</w:t>
      </w:r>
    </w:p>
    <w:p w14:paraId="3504816D" w14:textId="77777777" w:rsidR="00276FF8" w:rsidRPr="00276FF8" w:rsidRDefault="00276FF8" w:rsidP="00276FF8">
      <w:pPr>
        <w:spacing w:after="0" w:line="240" w:lineRule="auto"/>
        <w:ind w:firstLine="720"/>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So that I can build an attractive portfolio,</w:t>
      </w:r>
    </w:p>
    <w:p w14:paraId="08E5FEF4" w14:textId="77777777" w:rsidR="00276FF8" w:rsidRPr="00276FF8" w:rsidRDefault="00276FF8" w:rsidP="00276FF8">
      <w:pPr>
        <w:spacing w:after="0" w:line="240" w:lineRule="auto"/>
        <w:ind w:left="720"/>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I want to chat with a bot providing me help for my queries and guide me on how to create an attractive Folio.</w:t>
      </w:r>
    </w:p>
    <w:p w14:paraId="7A728DA2" w14:textId="77777777" w:rsidR="00276FF8" w:rsidRPr="00276FF8" w:rsidRDefault="00276FF8" w:rsidP="00276FF8">
      <w:pPr>
        <w:spacing w:after="240" w:line="240" w:lineRule="auto"/>
        <w:rPr>
          <w:rFonts w:ascii="Times New Roman" w:eastAsia="Times New Roman" w:hAnsi="Times New Roman" w:cs="Times New Roman"/>
          <w:sz w:val="24"/>
          <w:szCs w:val="24"/>
          <w:lang w:eastAsia="zh-CN"/>
        </w:rPr>
      </w:pPr>
    </w:p>
    <w:p w14:paraId="17B08C7F"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Feature: Reverse Image Search</w:t>
      </w:r>
    </w:p>
    <w:p w14:paraId="6B0A955D"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ab/>
        <w:t>As a NXTFolio User,</w:t>
      </w:r>
    </w:p>
    <w:p w14:paraId="1010F797"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ab/>
        <w:t>So that I can find users with common interests,</w:t>
      </w:r>
    </w:p>
    <w:p w14:paraId="75F7176C"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ab/>
        <w:t>I want to search using an image and find Folios/Users with similar interests</w:t>
      </w:r>
    </w:p>
    <w:p w14:paraId="234A7396" w14:textId="77777777" w:rsidR="00276FF8" w:rsidRPr="00276FF8" w:rsidRDefault="00276FF8" w:rsidP="00276FF8">
      <w:pPr>
        <w:spacing w:after="240" w:line="240" w:lineRule="auto"/>
        <w:rPr>
          <w:rFonts w:ascii="Times New Roman" w:eastAsia="Times New Roman" w:hAnsi="Times New Roman" w:cs="Times New Roman"/>
          <w:sz w:val="24"/>
          <w:szCs w:val="24"/>
          <w:lang w:eastAsia="zh-CN"/>
        </w:rPr>
      </w:pPr>
    </w:p>
    <w:p w14:paraId="7A4103F3"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Feature: Collaborator only comment</w:t>
      </w:r>
    </w:p>
    <w:p w14:paraId="2B4185E7"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ab/>
        <w:t>As a NXTFolio User,</w:t>
      </w:r>
    </w:p>
    <w:p w14:paraId="0BBAB5E1" w14:textId="77777777" w:rsidR="00276FF8" w:rsidRPr="00276FF8" w:rsidRDefault="00276FF8" w:rsidP="00276FF8">
      <w:pPr>
        <w:spacing w:after="0" w:line="240" w:lineRule="auto"/>
        <w:ind w:left="720"/>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So that I can keep my Folios professional,</w:t>
      </w:r>
    </w:p>
    <w:p w14:paraId="14E02CBE" w14:textId="77777777" w:rsidR="00276FF8" w:rsidRPr="00276FF8" w:rsidRDefault="00276FF8" w:rsidP="00276FF8">
      <w:pPr>
        <w:spacing w:after="0" w:line="240" w:lineRule="auto"/>
        <w:ind w:left="720"/>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I want to restrict comments on my Folios, so that only people of certain groups (e.g. Photographers) can comment.</w:t>
      </w:r>
    </w:p>
    <w:p w14:paraId="77212ABE" w14:textId="77777777" w:rsidR="00276FF8" w:rsidRPr="00276FF8" w:rsidRDefault="00276FF8" w:rsidP="00276FF8">
      <w:pPr>
        <w:spacing w:after="240" w:line="240" w:lineRule="auto"/>
        <w:rPr>
          <w:rFonts w:ascii="Times New Roman" w:eastAsia="Times New Roman" w:hAnsi="Times New Roman" w:cs="Times New Roman"/>
          <w:sz w:val="24"/>
          <w:szCs w:val="24"/>
          <w:lang w:eastAsia="zh-CN"/>
        </w:rPr>
      </w:pPr>
    </w:p>
    <w:p w14:paraId="4E71C44B"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Feature: CRM (Customer Relation Management)</w:t>
      </w:r>
    </w:p>
    <w:p w14:paraId="7D844217"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ab/>
        <w:t>As a NXTFolio Admin,</w:t>
      </w:r>
    </w:p>
    <w:p w14:paraId="55E86C2F"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ab/>
        <w:t>So that I can improve customer retention,</w:t>
      </w:r>
    </w:p>
    <w:p w14:paraId="508B1C6B"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ab/>
        <w:t>I want to gather statistics such as number of active users, Last logged in, Last       </w:t>
      </w:r>
    </w:p>
    <w:p w14:paraId="03CE0A71"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           Folio created, etc.</w:t>
      </w:r>
    </w:p>
    <w:p w14:paraId="65165B25" w14:textId="30565479" w:rsidR="3023E078" w:rsidRDefault="3023E078" w:rsidP="3023E078">
      <w:pPr>
        <w:jc w:val="both"/>
        <w:rPr>
          <w:rFonts w:ascii="Times New Roman" w:hAnsi="Times New Roman" w:cs="Times New Roman"/>
        </w:rPr>
      </w:pPr>
    </w:p>
    <w:p w14:paraId="7ADDAE26" w14:textId="77777777" w:rsidR="00935B1C" w:rsidRDefault="00935B1C" w:rsidP="3023E078">
      <w:pPr>
        <w:jc w:val="both"/>
        <w:rPr>
          <w:rFonts w:ascii="Times New Roman" w:hAnsi="Times New Roman" w:cs="Times New Roman"/>
        </w:rPr>
      </w:pPr>
    </w:p>
    <w:p w14:paraId="2AF2849C" w14:textId="77777777" w:rsidR="00935B1C" w:rsidRDefault="00935B1C" w:rsidP="3023E078">
      <w:pPr>
        <w:jc w:val="both"/>
        <w:rPr>
          <w:rFonts w:ascii="Times New Roman" w:hAnsi="Times New Roman" w:cs="Times New Roman"/>
        </w:rPr>
      </w:pPr>
    </w:p>
    <w:p w14:paraId="1644DA77" w14:textId="77777777" w:rsidR="00935B1C" w:rsidRDefault="00935B1C" w:rsidP="3023E078">
      <w:pPr>
        <w:jc w:val="both"/>
        <w:rPr>
          <w:rFonts w:ascii="Times New Roman" w:hAnsi="Times New Roman" w:cs="Times New Roman"/>
        </w:rPr>
      </w:pPr>
    </w:p>
    <w:p w14:paraId="7605D130" w14:textId="77777777" w:rsidR="00935B1C" w:rsidRDefault="00935B1C" w:rsidP="3023E078">
      <w:pPr>
        <w:jc w:val="both"/>
        <w:rPr>
          <w:rFonts w:ascii="Times New Roman" w:hAnsi="Times New Roman" w:cs="Times New Roman"/>
        </w:rPr>
      </w:pPr>
    </w:p>
    <w:p w14:paraId="54B675E0" w14:textId="77777777" w:rsidR="00935B1C" w:rsidRDefault="00935B1C" w:rsidP="3023E078">
      <w:pPr>
        <w:jc w:val="both"/>
        <w:rPr>
          <w:rFonts w:ascii="Times New Roman" w:hAnsi="Times New Roman" w:cs="Times New Roman"/>
        </w:rPr>
      </w:pPr>
    </w:p>
    <w:p w14:paraId="61C46829" w14:textId="77777777" w:rsidR="00935B1C" w:rsidRDefault="00935B1C" w:rsidP="3023E078">
      <w:pPr>
        <w:jc w:val="both"/>
        <w:rPr>
          <w:rFonts w:ascii="Times New Roman" w:hAnsi="Times New Roman" w:cs="Times New Roman"/>
        </w:rPr>
      </w:pPr>
    </w:p>
    <w:p w14:paraId="1F452606" w14:textId="77777777" w:rsidR="00935B1C" w:rsidRDefault="00935B1C" w:rsidP="3023E078">
      <w:pPr>
        <w:jc w:val="both"/>
        <w:rPr>
          <w:rFonts w:ascii="Times New Roman" w:hAnsi="Times New Roman" w:cs="Times New Roman"/>
        </w:rPr>
      </w:pPr>
    </w:p>
    <w:p w14:paraId="686A6699" w14:textId="77777777" w:rsidR="00935B1C" w:rsidRDefault="00935B1C" w:rsidP="3023E078">
      <w:pPr>
        <w:jc w:val="both"/>
        <w:rPr>
          <w:rFonts w:ascii="Times New Roman" w:hAnsi="Times New Roman" w:cs="Times New Roman"/>
        </w:rPr>
      </w:pPr>
    </w:p>
    <w:p w14:paraId="6BDA06BF" w14:textId="77777777" w:rsidR="00935B1C" w:rsidRDefault="00935B1C" w:rsidP="3023E078">
      <w:pPr>
        <w:jc w:val="both"/>
        <w:rPr>
          <w:rFonts w:ascii="Times New Roman" w:hAnsi="Times New Roman" w:cs="Times New Roman"/>
        </w:rPr>
      </w:pPr>
    </w:p>
    <w:p w14:paraId="4231915E" w14:textId="77777777" w:rsidR="00935B1C" w:rsidRDefault="00935B1C" w:rsidP="3023E078">
      <w:pPr>
        <w:jc w:val="both"/>
        <w:rPr>
          <w:rFonts w:ascii="Times New Roman" w:hAnsi="Times New Roman" w:cs="Times New Roman"/>
        </w:rPr>
      </w:pPr>
    </w:p>
    <w:p w14:paraId="30C4263C" w14:textId="77777777" w:rsidR="00935B1C" w:rsidRDefault="00935B1C" w:rsidP="3023E078">
      <w:pPr>
        <w:jc w:val="both"/>
        <w:rPr>
          <w:rFonts w:ascii="Times New Roman" w:hAnsi="Times New Roman" w:cs="Times New Roman"/>
        </w:rPr>
      </w:pPr>
    </w:p>
    <w:p w14:paraId="20E0CB7E" w14:textId="77777777" w:rsidR="00935B1C" w:rsidRPr="00276FF8" w:rsidRDefault="00935B1C" w:rsidP="3023E078">
      <w:pPr>
        <w:jc w:val="both"/>
        <w:rPr>
          <w:rFonts w:ascii="Times New Roman" w:hAnsi="Times New Roman" w:cs="Times New Roman"/>
        </w:rPr>
      </w:pPr>
    </w:p>
    <w:p w14:paraId="3252BB90" w14:textId="30501F13" w:rsidR="00AE62E2" w:rsidRPr="00935B1C" w:rsidRDefault="00935B1C" w:rsidP="00935B1C">
      <w:pPr>
        <w:jc w:val="both"/>
        <w:rPr>
          <w:rFonts w:ascii="Times New Roman" w:eastAsia="Times New Roman" w:hAnsi="Times New Roman" w:cs="Times New Roman"/>
          <w:b/>
          <w:bCs/>
          <w:color w:val="000000" w:themeColor="text1"/>
          <w:sz w:val="32"/>
          <w:szCs w:val="32"/>
        </w:rPr>
      </w:pPr>
      <w:r>
        <w:rPr>
          <w:rFonts w:ascii="Times New Roman" w:eastAsia="Times New Roman" w:hAnsi="Times New Roman" w:cs="Times New Roman"/>
          <w:b/>
          <w:bCs/>
          <w:color w:val="000000" w:themeColor="text1"/>
          <w:sz w:val="32"/>
          <w:szCs w:val="32"/>
        </w:rPr>
        <w:lastRenderedPageBreak/>
        <w:t>Lo-fi UI mockups</w:t>
      </w:r>
    </w:p>
    <w:p w14:paraId="2AE3B439" w14:textId="4C930E13" w:rsidR="059EE550" w:rsidRDefault="059EE550" w:rsidP="53BD9944">
      <w:pPr>
        <w:jc w:val="both"/>
        <w:rPr>
          <w:rFonts w:ascii="Times New Roman" w:eastAsia="Times New Roman" w:hAnsi="Times New Roman" w:cs="Times New Roman"/>
          <w:b/>
          <w:bCs/>
          <w:sz w:val="28"/>
          <w:szCs w:val="28"/>
        </w:rPr>
      </w:pPr>
    </w:p>
    <w:p w14:paraId="7C85ADB8" w14:textId="77777777" w:rsidR="60A272C8" w:rsidRDefault="60A272C8" w:rsidP="16E5803B">
      <w:pPr>
        <w:jc w:val="both"/>
      </w:pPr>
    </w:p>
    <w:sectPr w:rsidR="60A272C8">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81183" w14:textId="77777777" w:rsidR="003242DD" w:rsidRDefault="003242DD">
      <w:pPr>
        <w:spacing w:after="0" w:line="240" w:lineRule="auto"/>
      </w:pPr>
      <w:r>
        <w:separator/>
      </w:r>
    </w:p>
  </w:endnote>
  <w:endnote w:type="continuationSeparator" w:id="0">
    <w:p w14:paraId="41A072A9" w14:textId="77777777" w:rsidR="003242DD" w:rsidRDefault="003242DD">
      <w:pPr>
        <w:spacing w:after="0" w:line="240" w:lineRule="auto"/>
      </w:pPr>
      <w:r>
        <w:continuationSeparator/>
      </w:r>
    </w:p>
  </w:endnote>
  <w:endnote w:type="continuationNotice" w:id="1">
    <w:p w14:paraId="28FFAA6A" w14:textId="77777777" w:rsidR="003242DD" w:rsidRDefault="003242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3BD9944" w14:paraId="3961528A" w14:textId="77777777" w:rsidTr="53BD9944">
      <w:trPr>
        <w:trHeight w:val="300"/>
      </w:trPr>
      <w:tc>
        <w:tcPr>
          <w:tcW w:w="3120" w:type="dxa"/>
        </w:tcPr>
        <w:p w14:paraId="2B95C01F" w14:textId="77777777" w:rsidR="53BD9944" w:rsidRDefault="53BD9944" w:rsidP="53BD9944">
          <w:pPr>
            <w:pStyle w:val="Header"/>
            <w:ind w:left="-115"/>
          </w:pPr>
        </w:p>
      </w:tc>
      <w:tc>
        <w:tcPr>
          <w:tcW w:w="3120" w:type="dxa"/>
        </w:tcPr>
        <w:p w14:paraId="2AF81F68" w14:textId="77777777" w:rsidR="53BD9944" w:rsidRDefault="53BD9944" w:rsidP="53BD9944">
          <w:pPr>
            <w:pStyle w:val="Header"/>
            <w:jc w:val="center"/>
          </w:pPr>
        </w:p>
      </w:tc>
      <w:tc>
        <w:tcPr>
          <w:tcW w:w="3120" w:type="dxa"/>
        </w:tcPr>
        <w:p w14:paraId="0BD9B0D3" w14:textId="77777777" w:rsidR="53BD9944" w:rsidRDefault="53BD9944" w:rsidP="53BD9944">
          <w:pPr>
            <w:pStyle w:val="Header"/>
            <w:ind w:right="-115"/>
            <w:jc w:val="right"/>
          </w:pPr>
        </w:p>
      </w:tc>
    </w:tr>
  </w:tbl>
  <w:p w14:paraId="65A84156" w14:textId="77777777" w:rsidR="53BD9944" w:rsidRDefault="53BD9944" w:rsidP="53BD99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3219F" w14:textId="77777777" w:rsidR="003242DD" w:rsidRDefault="003242DD">
      <w:pPr>
        <w:spacing w:after="0" w:line="240" w:lineRule="auto"/>
      </w:pPr>
      <w:r>
        <w:separator/>
      </w:r>
    </w:p>
  </w:footnote>
  <w:footnote w:type="continuationSeparator" w:id="0">
    <w:p w14:paraId="66B572CB" w14:textId="77777777" w:rsidR="003242DD" w:rsidRDefault="003242DD">
      <w:pPr>
        <w:spacing w:after="0" w:line="240" w:lineRule="auto"/>
      </w:pPr>
      <w:r>
        <w:continuationSeparator/>
      </w:r>
    </w:p>
  </w:footnote>
  <w:footnote w:type="continuationNotice" w:id="1">
    <w:p w14:paraId="11B65142" w14:textId="77777777" w:rsidR="003242DD" w:rsidRDefault="003242D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1466A" w14:textId="211EF335" w:rsidR="53BD9944" w:rsidRDefault="00041428" w:rsidP="53BD9944">
    <w:pPr>
      <w:pStyle w:val="Header"/>
    </w:pPr>
    <w:r>
      <w:t>NXTFolio</w:t>
    </w:r>
    <w:r w:rsidR="0030114B">
      <w:tab/>
    </w:r>
    <w:r w:rsidR="0030114B">
      <w:tab/>
    </w:r>
    <w:r w:rsidR="00714B60">
      <w:t>9</w:t>
    </w:r>
    <w:r w:rsidR="0030114B">
      <w:t>/1</w:t>
    </w:r>
    <w:r w:rsidR="00714B60">
      <w:t>4</w:t>
    </w:r>
    <w:r w:rsidR="0030114B">
      <w:t>/2023</w:t>
    </w:r>
  </w:p>
</w:hdr>
</file>

<file path=word/intelligence2.xml><?xml version="1.0" encoding="utf-8"?>
<int2:intelligence xmlns:int2="http://schemas.microsoft.com/office/intelligence/2020/intelligence" xmlns:oel="http://schemas.microsoft.com/office/2019/extlst">
  <int2:observations>
    <int2:textHash int2:hashCode="VYxJtgRWCv0YQf" int2:id="8cKea3Th">
      <int2:state int2:value="Rejected" int2:type="LegacyProofing"/>
    </int2:textHash>
    <int2:textHash int2:hashCode="QxIUcxQOxKXJUM" int2:id="DwAkadBz">
      <int2:state int2:value="Rejected" int2:type="LegacyProofing"/>
    </int2:textHash>
    <int2:textHash int2:hashCode="GIkg0L6el16iMO" int2:id="FrGEChZm">
      <int2:state int2:value="Rejected" int2:type="LegacyProofing"/>
    </int2:textHash>
    <int2:textHash int2:hashCode="/8vJhZm3ehGrBa" int2:id="NVCGI7ZL">
      <int2:state int2:value="Rejected" int2:type="LegacyProofing"/>
    </int2:textHash>
    <int2:textHash int2:hashCode="Hc310AtWYuV+Gw" int2:id="Nh4OqN2C">
      <int2:state int2:value="Rejected" int2:type="LegacyProofing"/>
    </int2:textHash>
    <int2:textHash int2:hashCode="LRU4Xrou8Wm0y1" int2:id="S8QQFZeq">
      <int2:state int2:value="Rejected" int2:type="LegacyProofing"/>
    </int2:textHash>
    <int2:textHash int2:hashCode="UdCJY4Ab7uMHFI" int2:id="ZtopRSNq">
      <int2:state int2:value="Rejected" int2:type="LegacyProofing"/>
    </int2:textHash>
    <int2:textHash int2:hashCode="Liva5InivaRHul" int2:id="oaZSx7Nd">
      <int2:state int2:value="Rejected" int2:type="LegacyProofing"/>
    </int2:textHash>
    <int2:entireDocument int2:id="vLVGiape">
      <int2:extLst>
        <oel:ext uri="E302BA01-7950-474C-9AD3-286E660C40A8">
          <int2:similaritySummary int2:version="1" int2:runId="1675821418976" int2:tilesCheckedInThisRun="6" int2:totalNumOfTiles="6" int2:similarityAnnotationCount="0" int2:numWords="214" int2:numFlaggedWords="0"/>
        </oel:ext>
      </int2:extLst>
    </int2:entireDocument>
  </int2:observations>
  <int2:intelligenceSettings>
    <int2:extLst>
      <oel:ext uri="74B372B9-2EFF-4315-9A3F-32BA87CA82B1">
        <int2:goals int2:version="1" int2:formality="0"/>
      </oel:ext>
    </int2:extLst>
  </int2:intelligenceSettings>
  <int2:onDemandWorkflows>
    <int2:onDemandWorkflow int2:type="SimilarityCheck" int2:paragraphVersions="2C078E63-1682F72A 5BD6B1A4-00DCFE2C 2AEA5469-28614AB9 2EDE6DD4-08A0CA31 0A47F9D8-468A1B89 27A02F00-1D1A988B 4501BD20-15A60CCA 5FFE62D4-3D9C8126 0EC0F800-0DB62C6F"/>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CEC69"/>
    <w:multiLevelType w:val="hybridMultilevel"/>
    <w:tmpl w:val="ABB4B446"/>
    <w:lvl w:ilvl="0" w:tplc="8F845C34">
      <w:start w:val="1"/>
      <w:numFmt w:val="bullet"/>
      <w:lvlText w:val=""/>
      <w:lvlJc w:val="left"/>
      <w:pPr>
        <w:ind w:left="720" w:hanging="360"/>
      </w:pPr>
      <w:rPr>
        <w:rFonts w:ascii="Symbol" w:hAnsi="Symbol" w:hint="default"/>
      </w:rPr>
    </w:lvl>
    <w:lvl w:ilvl="1" w:tplc="A5DEA9B4">
      <w:start w:val="1"/>
      <w:numFmt w:val="bullet"/>
      <w:lvlText w:val="o"/>
      <w:lvlJc w:val="left"/>
      <w:pPr>
        <w:ind w:left="1440" w:hanging="360"/>
      </w:pPr>
      <w:rPr>
        <w:rFonts w:ascii="Courier New" w:hAnsi="Courier New" w:hint="default"/>
      </w:rPr>
    </w:lvl>
    <w:lvl w:ilvl="2" w:tplc="E8BC3664">
      <w:start w:val="1"/>
      <w:numFmt w:val="bullet"/>
      <w:lvlText w:val=""/>
      <w:lvlJc w:val="left"/>
      <w:pPr>
        <w:ind w:left="2160" w:hanging="360"/>
      </w:pPr>
      <w:rPr>
        <w:rFonts w:ascii="Wingdings" w:hAnsi="Wingdings" w:hint="default"/>
      </w:rPr>
    </w:lvl>
    <w:lvl w:ilvl="3" w:tplc="17DCCDC4">
      <w:start w:val="1"/>
      <w:numFmt w:val="bullet"/>
      <w:lvlText w:val=""/>
      <w:lvlJc w:val="left"/>
      <w:pPr>
        <w:ind w:left="2880" w:hanging="360"/>
      </w:pPr>
      <w:rPr>
        <w:rFonts w:ascii="Symbol" w:hAnsi="Symbol" w:hint="default"/>
      </w:rPr>
    </w:lvl>
    <w:lvl w:ilvl="4" w:tplc="97B8D308">
      <w:start w:val="1"/>
      <w:numFmt w:val="bullet"/>
      <w:lvlText w:val="o"/>
      <w:lvlJc w:val="left"/>
      <w:pPr>
        <w:ind w:left="3600" w:hanging="360"/>
      </w:pPr>
      <w:rPr>
        <w:rFonts w:ascii="Courier New" w:hAnsi="Courier New" w:hint="default"/>
      </w:rPr>
    </w:lvl>
    <w:lvl w:ilvl="5" w:tplc="7196F4BE">
      <w:start w:val="1"/>
      <w:numFmt w:val="bullet"/>
      <w:lvlText w:val=""/>
      <w:lvlJc w:val="left"/>
      <w:pPr>
        <w:ind w:left="4320" w:hanging="360"/>
      </w:pPr>
      <w:rPr>
        <w:rFonts w:ascii="Wingdings" w:hAnsi="Wingdings" w:hint="default"/>
      </w:rPr>
    </w:lvl>
    <w:lvl w:ilvl="6" w:tplc="D4D226F2">
      <w:start w:val="1"/>
      <w:numFmt w:val="bullet"/>
      <w:lvlText w:val=""/>
      <w:lvlJc w:val="left"/>
      <w:pPr>
        <w:ind w:left="5040" w:hanging="360"/>
      </w:pPr>
      <w:rPr>
        <w:rFonts w:ascii="Symbol" w:hAnsi="Symbol" w:hint="default"/>
      </w:rPr>
    </w:lvl>
    <w:lvl w:ilvl="7" w:tplc="6DD4D83E">
      <w:start w:val="1"/>
      <w:numFmt w:val="bullet"/>
      <w:lvlText w:val="o"/>
      <w:lvlJc w:val="left"/>
      <w:pPr>
        <w:ind w:left="5760" w:hanging="360"/>
      </w:pPr>
      <w:rPr>
        <w:rFonts w:ascii="Courier New" w:hAnsi="Courier New" w:hint="default"/>
      </w:rPr>
    </w:lvl>
    <w:lvl w:ilvl="8" w:tplc="4FEC913C">
      <w:start w:val="1"/>
      <w:numFmt w:val="bullet"/>
      <w:lvlText w:val=""/>
      <w:lvlJc w:val="left"/>
      <w:pPr>
        <w:ind w:left="6480" w:hanging="360"/>
      </w:pPr>
      <w:rPr>
        <w:rFonts w:ascii="Wingdings" w:hAnsi="Wingdings" w:hint="default"/>
      </w:rPr>
    </w:lvl>
  </w:abstractNum>
  <w:abstractNum w:abstractNumId="1" w15:restartNumberingAfterBreak="0">
    <w:nsid w:val="53DA21DA"/>
    <w:multiLevelType w:val="multilevel"/>
    <w:tmpl w:val="C83E8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C332431"/>
    <w:multiLevelType w:val="hybridMultilevel"/>
    <w:tmpl w:val="D1624310"/>
    <w:lvl w:ilvl="0" w:tplc="E4A0551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A79E49"/>
    <w:multiLevelType w:val="hybridMultilevel"/>
    <w:tmpl w:val="B3F0B354"/>
    <w:lvl w:ilvl="0" w:tplc="10CCB146">
      <w:start w:val="1"/>
      <w:numFmt w:val="bullet"/>
      <w:lvlText w:val=""/>
      <w:lvlJc w:val="left"/>
      <w:pPr>
        <w:ind w:left="720" w:hanging="360"/>
      </w:pPr>
      <w:rPr>
        <w:rFonts w:ascii="Symbol" w:hAnsi="Symbol" w:hint="default"/>
      </w:rPr>
    </w:lvl>
    <w:lvl w:ilvl="1" w:tplc="45F055F4">
      <w:start w:val="1"/>
      <w:numFmt w:val="bullet"/>
      <w:lvlText w:val="o"/>
      <w:lvlJc w:val="left"/>
      <w:pPr>
        <w:ind w:left="1440" w:hanging="360"/>
      </w:pPr>
      <w:rPr>
        <w:rFonts w:ascii="Courier New" w:hAnsi="Courier New" w:hint="default"/>
      </w:rPr>
    </w:lvl>
    <w:lvl w:ilvl="2" w:tplc="04CEADB8">
      <w:start w:val="1"/>
      <w:numFmt w:val="bullet"/>
      <w:lvlText w:val=""/>
      <w:lvlJc w:val="left"/>
      <w:pPr>
        <w:ind w:left="2160" w:hanging="360"/>
      </w:pPr>
      <w:rPr>
        <w:rFonts w:ascii="Wingdings" w:hAnsi="Wingdings" w:hint="default"/>
      </w:rPr>
    </w:lvl>
    <w:lvl w:ilvl="3" w:tplc="09D68FE6">
      <w:start w:val="1"/>
      <w:numFmt w:val="bullet"/>
      <w:lvlText w:val=""/>
      <w:lvlJc w:val="left"/>
      <w:pPr>
        <w:ind w:left="2880" w:hanging="360"/>
      </w:pPr>
      <w:rPr>
        <w:rFonts w:ascii="Symbol" w:hAnsi="Symbol" w:hint="default"/>
      </w:rPr>
    </w:lvl>
    <w:lvl w:ilvl="4" w:tplc="D822432A">
      <w:start w:val="1"/>
      <w:numFmt w:val="bullet"/>
      <w:lvlText w:val="o"/>
      <w:lvlJc w:val="left"/>
      <w:pPr>
        <w:ind w:left="3600" w:hanging="360"/>
      </w:pPr>
      <w:rPr>
        <w:rFonts w:ascii="Courier New" w:hAnsi="Courier New" w:hint="default"/>
      </w:rPr>
    </w:lvl>
    <w:lvl w:ilvl="5" w:tplc="13060B54">
      <w:start w:val="1"/>
      <w:numFmt w:val="bullet"/>
      <w:lvlText w:val=""/>
      <w:lvlJc w:val="left"/>
      <w:pPr>
        <w:ind w:left="4320" w:hanging="360"/>
      </w:pPr>
      <w:rPr>
        <w:rFonts w:ascii="Wingdings" w:hAnsi="Wingdings" w:hint="default"/>
      </w:rPr>
    </w:lvl>
    <w:lvl w:ilvl="6" w:tplc="13308FF2">
      <w:start w:val="1"/>
      <w:numFmt w:val="bullet"/>
      <w:lvlText w:val=""/>
      <w:lvlJc w:val="left"/>
      <w:pPr>
        <w:ind w:left="5040" w:hanging="360"/>
      </w:pPr>
      <w:rPr>
        <w:rFonts w:ascii="Symbol" w:hAnsi="Symbol" w:hint="default"/>
      </w:rPr>
    </w:lvl>
    <w:lvl w:ilvl="7" w:tplc="BD70FFB0">
      <w:start w:val="1"/>
      <w:numFmt w:val="bullet"/>
      <w:lvlText w:val="o"/>
      <w:lvlJc w:val="left"/>
      <w:pPr>
        <w:ind w:left="5760" w:hanging="360"/>
      </w:pPr>
      <w:rPr>
        <w:rFonts w:ascii="Courier New" w:hAnsi="Courier New" w:hint="default"/>
      </w:rPr>
    </w:lvl>
    <w:lvl w:ilvl="8" w:tplc="BE7E95BC">
      <w:start w:val="1"/>
      <w:numFmt w:val="bullet"/>
      <w:lvlText w:val=""/>
      <w:lvlJc w:val="left"/>
      <w:pPr>
        <w:ind w:left="6480" w:hanging="360"/>
      </w:pPr>
      <w:rPr>
        <w:rFonts w:ascii="Wingdings" w:hAnsi="Wingdings" w:hint="default"/>
      </w:rPr>
    </w:lvl>
  </w:abstractNum>
  <w:num w:numId="1" w16cid:durableId="633483227">
    <w:abstractNumId w:val="0"/>
  </w:num>
  <w:num w:numId="2" w16cid:durableId="2106723358">
    <w:abstractNumId w:val="3"/>
  </w:num>
  <w:num w:numId="3" w16cid:durableId="1700933421">
    <w:abstractNumId w:val="1"/>
  </w:num>
  <w:num w:numId="4" w16cid:durableId="20666820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yMDaztDQ2NTC3MDRX0lEKTi0uzszPAykwqgUANgwujCwAAAA="/>
  </w:docVars>
  <w:rsids>
    <w:rsidRoot w:val="3115D31B"/>
    <w:rsid w:val="000172EB"/>
    <w:rsid w:val="0002324F"/>
    <w:rsid w:val="00041428"/>
    <w:rsid w:val="000B0859"/>
    <w:rsid w:val="000B589D"/>
    <w:rsid w:val="000E310A"/>
    <w:rsid w:val="00156C90"/>
    <w:rsid w:val="00211B25"/>
    <w:rsid w:val="00221678"/>
    <w:rsid w:val="00244484"/>
    <w:rsid w:val="00276FF8"/>
    <w:rsid w:val="002E2309"/>
    <w:rsid w:val="002F1728"/>
    <w:rsid w:val="0030114B"/>
    <w:rsid w:val="00321477"/>
    <w:rsid w:val="003242DD"/>
    <w:rsid w:val="00344E0A"/>
    <w:rsid w:val="00346510"/>
    <w:rsid w:val="00363376"/>
    <w:rsid w:val="00363585"/>
    <w:rsid w:val="00375581"/>
    <w:rsid w:val="00377FA9"/>
    <w:rsid w:val="003C04E2"/>
    <w:rsid w:val="003C5A6A"/>
    <w:rsid w:val="003D3DAE"/>
    <w:rsid w:val="003F5A6E"/>
    <w:rsid w:val="004006D2"/>
    <w:rsid w:val="00406874"/>
    <w:rsid w:val="004161FB"/>
    <w:rsid w:val="00421DAB"/>
    <w:rsid w:val="00427A20"/>
    <w:rsid w:val="00441CF8"/>
    <w:rsid w:val="00455BEA"/>
    <w:rsid w:val="004819B0"/>
    <w:rsid w:val="004874E1"/>
    <w:rsid w:val="004927AA"/>
    <w:rsid w:val="004E1932"/>
    <w:rsid w:val="004E4CF6"/>
    <w:rsid w:val="004E61F9"/>
    <w:rsid w:val="004E6AA6"/>
    <w:rsid w:val="004F7039"/>
    <w:rsid w:val="00501B10"/>
    <w:rsid w:val="005401CC"/>
    <w:rsid w:val="00541112"/>
    <w:rsid w:val="00551351"/>
    <w:rsid w:val="00552889"/>
    <w:rsid w:val="005639AA"/>
    <w:rsid w:val="00572E3D"/>
    <w:rsid w:val="005B0E0A"/>
    <w:rsid w:val="005F74ED"/>
    <w:rsid w:val="0060431F"/>
    <w:rsid w:val="00646735"/>
    <w:rsid w:val="00676F46"/>
    <w:rsid w:val="00687B45"/>
    <w:rsid w:val="00691B5C"/>
    <w:rsid w:val="006B5152"/>
    <w:rsid w:val="006E4DA1"/>
    <w:rsid w:val="006F1196"/>
    <w:rsid w:val="007054DC"/>
    <w:rsid w:val="00714B60"/>
    <w:rsid w:val="00737933"/>
    <w:rsid w:val="007604DC"/>
    <w:rsid w:val="007C4326"/>
    <w:rsid w:val="007D5C9E"/>
    <w:rsid w:val="007D60E7"/>
    <w:rsid w:val="007E2748"/>
    <w:rsid w:val="0084652D"/>
    <w:rsid w:val="00860B40"/>
    <w:rsid w:val="00862298"/>
    <w:rsid w:val="00865FAA"/>
    <w:rsid w:val="008C3072"/>
    <w:rsid w:val="00935B1C"/>
    <w:rsid w:val="00957877"/>
    <w:rsid w:val="00964EAA"/>
    <w:rsid w:val="00966C79"/>
    <w:rsid w:val="009675BB"/>
    <w:rsid w:val="00997738"/>
    <w:rsid w:val="009D321D"/>
    <w:rsid w:val="00A256BE"/>
    <w:rsid w:val="00A33451"/>
    <w:rsid w:val="00A41F36"/>
    <w:rsid w:val="00A52C08"/>
    <w:rsid w:val="00A57C3B"/>
    <w:rsid w:val="00A747DD"/>
    <w:rsid w:val="00AE62E2"/>
    <w:rsid w:val="00AF7EF7"/>
    <w:rsid w:val="00B626AC"/>
    <w:rsid w:val="00B95B8C"/>
    <w:rsid w:val="00BA53EB"/>
    <w:rsid w:val="00BA55A0"/>
    <w:rsid w:val="00BC2AE7"/>
    <w:rsid w:val="00BE3320"/>
    <w:rsid w:val="00BE7704"/>
    <w:rsid w:val="00C016E9"/>
    <w:rsid w:val="00C2510D"/>
    <w:rsid w:val="00C61AA9"/>
    <w:rsid w:val="00C828EC"/>
    <w:rsid w:val="00C85741"/>
    <w:rsid w:val="00CB04E6"/>
    <w:rsid w:val="00CB1634"/>
    <w:rsid w:val="00D32726"/>
    <w:rsid w:val="00D42046"/>
    <w:rsid w:val="00D53F9E"/>
    <w:rsid w:val="00DE6AC1"/>
    <w:rsid w:val="00E41CAB"/>
    <w:rsid w:val="00E5039C"/>
    <w:rsid w:val="00E616EF"/>
    <w:rsid w:val="00E745EF"/>
    <w:rsid w:val="00E85361"/>
    <w:rsid w:val="00EC0013"/>
    <w:rsid w:val="00EC26A1"/>
    <w:rsid w:val="00EE311B"/>
    <w:rsid w:val="00EF14BB"/>
    <w:rsid w:val="00EF28F0"/>
    <w:rsid w:val="00F26553"/>
    <w:rsid w:val="00F362E1"/>
    <w:rsid w:val="00F64192"/>
    <w:rsid w:val="00F674A0"/>
    <w:rsid w:val="00F82151"/>
    <w:rsid w:val="00F97B2F"/>
    <w:rsid w:val="00FA656A"/>
    <w:rsid w:val="00FB0B9C"/>
    <w:rsid w:val="00FB4F92"/>
    <w:rsid w:val="00FC6D8A"/>
    <w:rsid w:val="00FD3BEE"/>
    <w:rsid w:val="00FD5412"/>
    <w:rsid w:val="00FF78B0"/>
    <w:rsid w:val="01D40EB9"/>
    <w:rsid w:val="03AB08FF"/>
    <w:rsid w:val="04FD46C1"/>
    <w:rsid w:val="05079B26"/>
    <w:rsid w:val="059EE550"/>
    <w:rsid w:val="06022149"/>
    <w:rsid w:val="0636DC1B"/>
    <w:rsid w:val="07C8F222"/>
    <w:rsid w:val="09FBFABC"/>
    <w:rsid w:val="0A1E76BB"/>
    <w:rsid w:val="0A507D97"/>
    <w:rsid w:val="0C446CDE"/>
    <w:rsid w:val="0C69C65C"/>
    <w:rsid w:val="0E438081"/>
    <w:rsid w:val="0F6527CC"/>
    <w:rsid w:val="0FAC96C4"/>
    <w:rsid w:val="0FD88C2D"/>
    <w:rsid w:val="1262CC61"/>
    <w:rsid w:val="12674B69"/>
    <w:rsid w:val="13ADF36B"/>
    <w:rsid w:val="14D5C8DA"/>
    <w:rsid w:val="15A5C97F"/>
    <w:rsid w:val="16E5803B"/>
    <w:rsid w:val="18624B85"/>
    <w:rsid w:val="18B1B253"/>
    <w:rsid w:val="18C962C5"/>
    <w:rsid w:val="18E66D25"/>
    <w:rsid w:val="19668448"/>
    <w:rsid w:val="1A1C3620"/>
    <w:rsid w:val="1A5F197D"/>
    <w:rsid w:val="1C0D10AF"/>
    <w:rsid w:val="1E1F0513"/>
    <w:rsid w:val="2009C399"/>
    <w:rsid w:val="20724F47"/>
    <w:rsid w:val="213B0C2D"/>
    <w:rsid w:val="220E1FA8"/>
    <w:rsid w:val="2354196D"/>
    <w:rsid w:val="25394D61"/>
    <w:rsid w:val="26212480"/>
    <w:rsid w:val="282B7AEC"/>
    <w:rsid w:val="2859DB5C"/>
    <w:rsid w:val="2A3B324D"/>
    <w:rsid w:val="2C0EAC6F"/>
    <w:rsid w:val="2D728C8D"/>
    <w:rsid w:val="3023E078"/>
    <w:rsid w:val="3115D31B"/>
    <w:rsid w:val="33238A58"/>
    <w:rsid w:val="3490BE3F"/>
    <w:rsid w:val="34AE76AC"/>
    <w:rsid w:val="37CF0E6D"/>
    <w:rsid w:val="37E17F3C"/>
    <w:rsid w:val="385E0BD4"/>
    <w:rsid w:val="394363D3"/>
    <w:rsid w:val="3A6BC843"/>
    <w:rsid w:val="3C3A7718"/>
    <w:rsid w:val="3C993AF4"/>
    <w:rsid w:val="3E613332"/>
    <w:rsid w:val="3FD83D5D"/>
    <w:rsid w:val="4001C6E7"/>
    <w:rsid w:val="408D84DA"/>
    <w:rsid w:val="41B9610D"/>
    <w:rsid w:val="4470628D"/>
    <w:rsid w:val="44EA34E8"/>
    <w:rsid w:val="4582CDE7"/>
    <w:rsid w:val="45CB63B7"/>
    <w:rsid w:val="4654901A"/>
    <w:rsid w:val="46D86172"/>
    <w:rsid w:val="47368CDF"/>
    <w:rsid w:val="488F4AEF"/>
    <w:rsid w:val="48BA6EA9"/>
    <w:rsid w:val="49352780"/>
    <w:rsid w:val="4A4A2F8A"/>
    <w:rsid w:val="4CC30DA6"/>
    <w:rsid w:val="4CC3D19E"/>
    <w:rsid w:val="4D11888B"/>
    <w:rsid w:val="4D4D3368"/>
    <w:rsid w:val="4DAFA70B"/>
    <w:rsid w:val="4DF88D4D"/>
    <w:rsid w:val="4EAD8BB5"/>
    <w:rsid w:val="520F6353"/>
    <w:rsid w:val="53006439"/>
    <w:rsid w:val="53BD9944"/>
    <w:rsid w:val="558FF51D"/>
    <w:rsid w:val="562BA8CC"/>
    <w:rsid w:val="5786E4C1"/>
    <w:rsid w:val="585DBDBD"/>
    <w:rsid w:val="5B325045"/>
    <w:rsid w:val="5C77029C"/>
    <w:rsid w:val="5C845A17"/>
    <w:rsid w:val="5D8698A8"/>
    <w:rsid w:val="60A272C8"/>
    <w:rsid w:val="613B7CB2"/>
    <w:rsid w:val="616B368C"/>
    <w:rsid w:val="61740B0C"/>
    <w:rsid w:val="6221F2CD"/>
    <w:rsid w:val="62ACAD71"/>
    <w:rsid w:val="62CDFA80"/>
    <w:rsid w:val="63122726"/>
    <w:rsid w:val="64020A43"/>
    <w:rsid w:val="6487B89B"/>
    <w:rsid w:val="65F8E207"/>
    <w:rsid w:val="67B89F43"/>
    <w:rsid w:val="6A238D5E"/>
    <w:rsid w:val="6B92B665"/>
    <w:rsid w:val="6DECB488"/>
    <w:rsid w:val="6E3AB2E8"/>
    <w:rsid w:val="6F60094D"/>
    <w:rsid w:val="6FBDBDA1"/>
    <w:rsid w:val="6FD49EA0"/>
    <w:rsid w:val="700811FA"/>
    <w:rsid w:val="72A61271"/>
    <w:rsid w:val="72A8CC31"/>
    <w:rsid w:val="7341907E"/>
    <w:rsid w:val="74912EC4"/>
    <w:rsid w:val="7505801A"/>
    <w:rsid w:val="75DDB333"/>
    <w:rsid w:val="7609917A"/>
    <w:rsid w:val="77798394"/>
    <w:rsid w:val="7891CE65"/>
    <w:rsid w:val="791553F5"/>
    <w:rsid w:val="799F79FA"/>
    <w:rsid w:val="7BF03E10"/>
    <w:rsid w:val="7CD65681"/>
    <w:rsid w:val="7D383E10"/>
    <w:rsid w:val="7F3A427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06373C"/>
  <w15:chartTrackingRefBased/>
  <w15:docId w15:val="{D071086A-07B1-44E5-8D87-BEE16449F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5B1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UnresolvedMention">
    <w:name w:val="Unresolved Mention"/>
    <w:basedOn w:val="DefaultParagraphFont"/>
    <w:uiPriority w:val="99"/>
    <w:semiHidden/>
    <w:unhideWhenUsed/>
    <w:rsid w:val="00276FF8"/>
    <w:rPr>
      <w:color w:val="605E5C"/>
      <w:shd w:val="clear" w:color="auto" w:fill="E1DFDD"/>
    </w:rPr>
  </w:style>
  <w:style w:type="character" w:styleId="FollowedHyperlink">
    <w:name w:val="FollowedHyperlink"/>
    <w:basedOn w:val="DefaultParagraphFont"/>
    <w:uiPriority w:val="99"/>
    <w:semiHidden/>
    <w:unhideWhenUsed/>
    <w:rsid w:val="00276FF8"/>
    <w:rPr>
      <w:color w:val="954F72" w:themeColor="followedHyperlink"/>
      <w:u w:val="single"/>
    </w:rPr>
  </w:style>
  <w:style w:type="paragraph" w:styleId="NormalWeb">
    <w:name w:val="Normal (Web)"/>
    <w:basedOn w:val="Normal"/>
    <w:uiPriority w:val="99"/>
    <w:semiHidden/>
    <w:unhideWhenUsed/>
    <w:rsid w:val="00276FF8"/>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apple-tab-span">
    <w:name w:val="apple-tab-span"/>
    <w:basedOn w:val="DefaultParagraphFont"/>
    <w:rsid w:val="00276F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19061">
      <w:bodyDiv w:val="1"/>
      <w:marLeft w:val="0"/>
      <w:marRight w:val="0"/>
      <w:marTop w:val="0"/>
      <w:marBottom w:val="0"/>
      <w:divBdr>
        <w:top w:val="none" w:sz="0" w:space="0" w:color="auto"/>
        <w:left w:val="none" w:sz="0" w:space="0" w:color="auto"/>
        <w:bottom w:val="none" w:sz="0" w:space="0" w:color="auto"/>
        <w:right w:val="none" w:sz="0" w:space="0" w:color="auto"/>
      </w:divBdr>
    </w:div>
    <w:div w:id="101850350">
      <w:bodyDiv w:val="1"/>
      <w:marLeft w:val="0"/>
      <w:marRight w:val="0"/>
      <w:marTop w:val="0"/>
      <w:marBottom w:val="0"/>
      <w:divBdr>
        <w:top w:val="none" w:sz="0" w:space="0" w:color="auto"/>
        <w:left w:val="none" w:sz="0" w:space="0" w:color="auto"/>
        <w:bottom w:val="none" w:sz="0" w:space="0" w:color="auto"/>
        <w:right w:val="none" w:sz="0" w:space="0" w:color="auto"/>
      </w:divBdr>
    </w:div>
    <w:div w:id="2031684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ivotaltracker.com/n/projects/2635646"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FashioNXT/NXTFolio/tree/fall2023"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app.slack.com/client/T05RUQT9FQB/C05REBYT4S3" TargetMode="Externa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TotalTime>
  <Pages>5</Pages>
  <Words>835</Words>
  <Characters>476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6</CharactersWithSpaces>
  <SharedDoc>false</SharedDoc>
  <HLinks>
    <vt:vector size="12" baseType="variant">
      <vt:variant>
        <vt:i4>5701712</vt:i4>
      </vt:variant>
      <vt:variant>
        <vt:i4>3</vt:i4>
      </vt:variant>
      <vt:variant>
        <vt:i4>0</vt:i4>
      </vt:variant>
      <vt:variant>
        <vt:i4>5</vt:i4>
      </vt:variant>
      <vt:variant>
        <vt:lpwstr>https://www.pivotaltracker.com/n/projects/2630237</vt:lpwstr>
      </vt:variant>
      <vt:variant>
        <vt:lpwstr/>
      </vt:variant>
      <vt:variant>
        <vt:i4>6094921</vt:i4>
      </vt:variant>
      <vt:variant>
        <vt:i4>0</vt:i4>
      </vt:variant>
      <vt:variant>
        <vt:i4>0</vt:i4>
      </vt:variant>
      <vt:variant>
        <vt:i4>5</vt:i4>
      </vt:variant>
      <vt:variant>
        <vt:lpwstr>https://github.com/vibalcam/match-my-fashion-public-CodeCreato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maseda del Campo, Vicente</dc:creator>
  <cp:keywords/>
  <dc:description/>
  <cp:lastModifiedBy>Guang Hui Liew</cp:lastModifiedBy>
  <cp:revision>103</cp:revision>
  <dcterms:created xsi:type="dcterms:W3CDTF">2023-02-07T22:41:00Z</dcterms:created>
  <dcterms:modified xsi:type="dcterms:W3CDTF">2023-09-14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afcaad03c6a1d361607b9ee27c11640f8417efd44871d8a2027d673eec3e53</vt:lpwstr>
  </property>
</Properties>
</file>